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12FD" w:rsidRDefault="008512FD" w:rsidP="008512FD">
      <w:pPr>
        <w:pStyle w:val="FirstParagraph"/>
      </w:pPr>
      <w:r>
        <w:t>138.  February 21, 1711.</w:t>
      </w:r>
      <w:r>
        <w:rPr>
          <w:rStyle w:val="FootnoteReference"/>
        </w:rPr>
        <w:footnoteReference w:id="1"/>
      </w:r>
    </w:p>
    <w:p w:rsidR="008512FD" w:rsidRDefault="008512FD" w:rsidP="008512FD">
      <w:pPr>
        <w:pStyle w:val="OriginalText"/>
        <w:rPr>
          <w:sz w:val="20"/>
          <w:szCs w:val="20"/>
        </w:rPr>
      </w:pP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2"/>
      </w:r>
      <w:r>
        <w:rPr>
          <w:sz w:val="20"/>
          <w:szCs w:val="20"/>
        </w:rPr>
        <w:t xml:space="preserve"> den 21ten </w:t>
      </w:r>
      <w:r>
        <w:rPr>
          <w:rStyle w:val="Italics"/>
          <w:sz w:val="20"/>
          <w:szCs w:val="20"/>
        </w:rPr>
        <w:t>februarii</w:t>
      </w:r>
      <w:r>
        <w:rPr>
          <w:sz w:val="20"/>
          <w:szCs w:val="20"/>
        </w:rPr>
        <w:t xml:space="preserve"> 1711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Wohl Edle, etc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 insonders Hochgeehrte Herren!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gen kürtze der zeit und habenden vielen ander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äfften habe beÿ letzter </w:t>
      </w:r>
      <w:r>
        <w:rPr>
          <w:rStyle w:val="Italics"/>
          <w:sz w:val="20"/>
          <w:szCs w:val="20"/>
        </w:rPr>
        <w:t>ordinari</w:t>
      </w:r>
      <w:r>
        <w:rPr>
          <w:sz w:val="20"/>
          <w:szCs w:val="20"/>
        </w:rPr>
        <w:t xml:space="preserve"> mich contentire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n hochgeehrten herren nur </w:t>
      </w:r>
      <w:r>
        <w:rPr>
          <w:rStyle w:val="Italics"/>
          <w:sz w:val="20"/>
          <w:szCs w:val="20"/>
        </w:rPr>
        <w:t>Copiam</w:t>
      </w:r>
      <w:r>
        <w:rPr>
          <w:sz w:val="20"/>
          <w:szCs w:val="20"/>
        </w:rPr>
        <w:t xml:space="preserve"> meiner damahle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statteten unterthanigsten geheimbten </w:t>
      </w:r>
      <w:r>
        <w:rPr>
          <w:rStyle w:val="Italics"/>
          <w:sz w:val="20"/>
          <w:szCs w:val="20"/>
        </w:rPr>
        <w:t>relation</w:t>
      </w:r>
      <w:r>
        <w:rPr>
          <w:sz w:val="20"/>
          <w:szCs w:val="20"/>
        </w:rPr>
        <w:t xml:space="preserve"> a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 Staat zu übersendten, auß welcher M[eine] h[och] g[eehrten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n ersehen haben, wie daß es mit der Hülff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ottes des Allerhöchsten undt nach vielem </w:t>
      </w:r>
      <w:r>
        <w:rPr>
          <w:rStyle w:val="Italics"/>
          <w:sz w:val="20"/>
          <w:szCs w:val="20"/>
        </w:rPr>
        <w:t>tergiversiren</w:t>
      </w:r>
      <w:r>
        <w:rPr>
          <w:rStyle w:val="FootnoteReference"/>
          <w:sz w:val="20"/>
          <w:szCs w:val="20"/>
        </w:rPr>
        <w:footnoteReference w:id="3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ndlichen gerathen, daß ein guter theil der arm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ngenen Täuff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auff freÿen fuß gestellet worden,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was dis fals in der so genanten Täuffer Camm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passiret, auch wie wenig es gefehlet, daß der Lehr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hmen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Peter, preacher:vexes Runck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Gärber wegen der umzeiti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ärtlichkeit sein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nscience, obeyin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wissens nicht wiederumb in di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ängnus geführet, und daselbsten biß auff d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ölligen abzug auffbehalten worden.  Beÿ diese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laß mag M[eine] h[och] g[eehrten] herren nicht bergen, daß mich dies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</w:t>
      </w:r>
      <w:r>
        <w:rPr>
          <w:rStyle w:val="Italics"/>
          <w:sz w:val="20"/>
          <w:szCs w:val="20"/>
        </w:rPr>
        <w:t>in hoc tertio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umb so viel mehr geärgert, da ich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2] dasjenige so geschehen gleichsam versehende, di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caution</w:t>
      </w:r>
      <w:r>
        <w:rPr>
          <w:sz w:val="20"/>
          <w:szCs w:val="20"/>
        </w:rPr>
        <w:t xml:space="preserve"> genommen, alle die Gefangene Täuff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m zweitenmahl zu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lanned to visit 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besuchen, und Sie in zeiten zu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visiren</w:t>
      </w:r>
      <w:r>
        <w:rPr>
          <w:sz w:val="20"/>
          <w:szCs w:val="20"/>
        </w:rPr>
        <w:t xml:space="preserve">, daß ehe und bevor Sie auff freÿen fuß wurde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tellet werden, Sie alle vor der Täuffer Camm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scheinen und mit Mundt und handt oder mit Ja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m hierzulandt und allenthalb gewönlichen Handt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lag würden geloben müßen, demjenigen so Ih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 vorgehalten werden vestiglich nachzukomm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ihnen zu verdeüten, daß diese versprechu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ubtsächlich auff anders nichts als dahin zweck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, daß Sie auff die bestimbte Zeit sich allhi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derum einfinden, und in währenter ihrer freÿh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ill und ruhig leben, und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keine kirchen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amblungen anstellen, halten, noch sich darbeÿ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findten wolten etc.  Ich habe diese errinnerun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jederzeit diesem Lehrer, alß welchen gleich von anfa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vor einen ziemblich schwerköpffigten und eigensinni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erkandt, am meisten und besten eingeschärffet,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ja Ihn umb Gottes willen gebetten, daß Er sich do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rüber wohlbedencken, und vor allen andern dah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rachten wolle, denen übrigen ein gutes </w:t>
      </w:r>
      <w:r>
        <w:rPr>
          <w:rStyle w:val="Italics"/>
          <w:sz w:val="20"/>
          <w:szCs w:val="20"/>
        </w:rPr>
        <w:t>exempel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geben, damit weder Ihro hochmögende, noch mein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geehrte herren, noch auch Ich Ihrenthalben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lügnern gemacht, und demnach das letzte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limmer alß das erstere würde etc.  Er hat zwa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solches alles stillschweigendt angehört, und sich über nicht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aus gelaßen, endlichen aber hat der ausgang gezeiget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Er darauff so wenig als nichts </w:t>
      </w:r>
      <w:r>
        <w:rPr>
          <w:rStyle w:val="Italics"/>
          <w:sz w:val="20"/>
          <w:szCs w:val="20"/>
        </w:rPr>
        <w:t>reflectiret</w:t>
      </w:r>
      <w:r>
        <w:rPr>
          <w:sz w:val="20"/>
          <w:szCs w:val="20"/>
        </w:rPr>
        <w:t xml:space="preserve">, sonder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m eigenem Sinn und kopff gefolget und dam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 übrige glaubens-genossen beÿ hiesiger lobl[iche]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 nur desto stinckender gemachet, mich ab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wenig beschämet, in deme </w:t>
      </w:r>
      <w:r>
        <w:rPr>
          <w:rStyle w:val="Italics"/>
          <w:sz w:val="20"/>
          <w:szCs w:val="20"/>
        </w:rPr>
        <w:t>bonâ fide</w:t>
      </w:r>
      <w:r>
        <w:rPr>
          <w:sz w:val="20"/>
          <w:szCs w:val="20"/>
        </w:rPr>
        <w:t xml:space="preserve"> versichere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tte, daß disfals niemandt die geringster difficultä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machen würde.  Nachdeme nun auß der Täuff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Cammer wieder noch hauß kame, habe all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lanned to visit 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ie freÿ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laßene auch wieder für mich kommen lassen, Ih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sjenige was Ihnen vor der Cammer vorgehalt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rden </w:t>
      </w:r>
      <w:r>
        <w:rPr>
          <w:rStyle w:val="Italics"/>
          <w:sz w:val="20"/>
          <w:szCs w:val="20"/>
        </w:rPr>
        <w:t>de novo</w:t>
      </w:r>
      <w:r>
        <w:rPr>
          <w:sz w:val="20"/>
          <w:szCs w:val="20"/>
        </w:rPr>
        <w:t xml:space="preserve"> eingeschärffet, und Sie gebett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Sie Sich doch umb Gottes und Ihres selbsteig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stens willen demselben gemäß verhalten, und d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 keinen newen anlaß zum zorn geben wolt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lches Sie auch alle zu thun versprochen.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erber, Peter, preacher:rebuke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em Lehr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 seine unfug und daraus entstandene gefah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ngen zubleiben auch vorgehalten, und Ihn anbeÿ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icheret, daß M[eine] h[och] g[eehrten] herren von seinem verhalt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arte</w:t>
      </w:r>
      <w:r>
        <w:rPr>
          <w:sz w:val="20"/>
          <w:szCs w:val="20"/>
        </w:rPr>
        <w:t xml:space="preserve"> geben würde, worauff Er aber anderst nicht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antworten gewust, als Er bätte mich umb gedult etc.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ilen aber weder die Cammer noch Ich diesem Man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mehr recht trauwen können, ich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au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unbillich beförchte, es möchte solcher wieder se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gebenes wort sich dennoch unterstehen versamblun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4] zuhalten, zu Lehren oder sonsten dergleichen wa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zufangen, so Ihme und den übrigen die Höchste gefah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das haubt ziehen dörffte, so ersuche M[eine] h[och] g[eehrten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ständigst, daß Sie Ihme ungesaumbt in hochteüts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schreiben und Ihne eines bessern errinnern,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r sothanes Schreiben zusenden wollen, damit Ihme solche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icher einhändigen lassen könne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Am verwichenen Donnerstag seind, wie au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engehender </w:t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zu ersehen, abermahlen 15 vo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armen Gefangenen Täuffern auff eben die mani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it eben solchen </w:t>
      </w:r>
      <w:r>
        <w:rPr>
          <w:rStyle w:val="Italics"/>
          <w:sz w:val="20"/>
          <w:szCs w:val="20"/>
        </w:rPr>
        <w:t>formalitäten</w:t>
      </w:r>
      <w:r>
        <w:rPr>
          <w:sz w:val="20"/>
          <w:szCs w:val="20"/>
        </w:rPr>
        <w:t xml:space="preserve"> alß die erstere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ÿen fuß gestellet worden, so daß dermahlen meh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alß noch 15, nebst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äber, Samuel:in priso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amuel</w:t>
      </w:r>
      <w:r>
        <w:rPr>
          <w:sz w:val="20"/>
          <w:szCs w:val="20"/>
        </w:rPr>
        <w:t xml:space="preserve"> Räber, gefang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und hoffe daß die erstere auch nechstens und zwaren so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alden es mit Ihren Bürgen und bezahlung d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händigungs kosten seine völlige richtigkeit haben wird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n loßkommen, letzterer aber wird sich </w:t>
      </w:r>
      <w:r>
        <w:rPr>
          <w:rStyle w:val="Italics"/>
          <w:sz w:val="20"/>
          <w:szCs w:val="20"/>
        </w:rPr>
        <w:t>nolens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volens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bis auff den künfftigen völligen abzug dies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üthen gedulten müßen, zumahlen da die </w:t>
      </w:r>
      <w:r>
        <w:rPr>
          <w:rStyle w:val="Italics"/>
          <w:sz w:val="20"/>
          <w:szCs w:val="20"/>
        </w:rPr>
        <w:t>Commission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r </w:t>
      </w:r>
      <w:r>
        <w:rPr>
          <w:rStyle w:val="Italics"/>
          <w:sz w:val="20"/>
          <w:szCs w:val="20"/>
        </w:rPr>
        <w:t>nomine</w:t>
      </w:r>
      <w:r>
        <w:rPr>
          <w:sz w:val="20"/>
          <w:szCs w:val="20"/>
        </w:rPr>
        <w:t xml:space="preserve"> des Standts so wohl den 14. alß den 19. </w:t>
      </w:r>
      <w:r>
        <w:rPr>
          <w:rStyle w:val="Italics"/>
          <w:sz w:val="20"/>
          <w:szCs w:val="20"/>
        </w:rPr>
        <w:t>hujus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verstehen gegeben, wie daß die Obrigkeit einmahl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ür sicher und gewiss berichtet worden, wie daß auß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ermeltem </w:t>
      </w:r>
      <w:r>
        <w:rPr>
          <w:rStyle w:val="Italics"/>
          <w:sz w:val="20"/>
          <w:szCs w:val="20"/>
        </w:rPr>
        <w:t>Samuel</w:t>
      </w:r>
      <w:r>
        <w:rPr>
          <w:sz w:val="20"/>
          <w:szCs w:val="20"/>
        </w:rPr>
        <w:t xml:space="preserve"> Räber auch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imm, Daniel:returns to Ber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Grim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ein gewiss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eschlimann, Michael (Äschliman, Eshleman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schlimann beÿde Lehrer sich wiederumb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s Land geschlichen, und sich hin und wieder spüren laß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bitte, daß zu vorkommung grösern unheils.  Ich dara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5] seÿn möchte, damit doch dergleichen, der hohen Obrigk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höchst empfindliche, sachen unterbleiben, und solch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weiters zu zorn gereitzet werden möge etc.  I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 darzu das meinige beÿzutragen versprochen, au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wegen alle diejenige so auff freÿen fuß gestelle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rden errinneret, daß Sie doch diese und ander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lich </w:t>
      </w:r>
      <w:r>
        <w:rPr>
          <w:rStyle w:val="Italics"/>
          <w:sz w:val="20"/>
          <w:szCs w:val="20"/>
        </w:rPr>
        <w:t>proscribirte</w:t>
      </w:r>
      <w:r>
        <w:rPr>
          <w:sz w:val="20"/>
          <w:szCs w:val="20"/>
        </w:rPr>
        <w:t xml:space="preserve"> Täuffer, falß Sie deren d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t oder andern antreffen solten, das Land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gesaumbt zu </w:t>
      </w:r>
      <w:r>
        <w:rPr>
          <w:rStyle w:val="Italics"/>
          <w:sz w:val="20"/>
          <w:szCs w:val="20"/>
        </w:rPr>
        <w:t>quittiren disponiren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mögten.  I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örchte sehr übel, daß es sehr scharff hergehen dörffte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ann der eint oder andere von erwehnten </w:t>
      </w:r>
      <w:r>
        <w:rPr>
          <w:rStyle w:val="Italics"/>
          <w:sz w:val="20"/>
          <w:szCs w:val="20"/>
        </w:rPr>
        <w:t>proscribirten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tapt und gefangen werden solte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Am verwichenen Donnerstag habe auch M[eine] h[och] g[eehrten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hr wehrtes vom 10 dieses erhalten, und dar au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sehen, wie daß die meine vom 24 und 28ten </w:t>
      </w:r>
      <w:r>
        <w:rPr>
          <w:rStyle w:val="Italics"/>
          <w:sz w:val="20"/>
          <w:szCs w:val="20"/>
        </w:rPr>
        <w:t>passato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st denen </w:t>
      </w:r>
      <w:r>
        <w:rPr>
          <w:rStyle w:val="Italics"/>
          <w:sz w:val="20"/>
          <w:szCs w:val="20"/>
        </w:rPr>
        <w:t>Cop</w:t>
      </w:r>
      <w:r>
        <w:rPr>
          <w:sz w:val="20"/>
          <w:szCs w:val="20"/>
        </w:rPr>
        <w:t xml:space="preserve">eÿlichen beÿlagen wohl einkomm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wie M[eine] h[och] g[eehrten] herren ab allem so bis dahin von mi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negotiirt</w:t>
      </w:r>
      <w:r>
        <w:rPr>
          <w:sz w:val="20"/>
          <w:szCs w:val="20"/>
        </w:rPr>
        <w:t xml:space="preserve"> worden ein </w:t>
      </w:r>
      <w:r>
        <w:rPr>
          <w:rStyle w:val="Italics"/>
          <w:sz w:val="20"/>
          <w:szCs w:val="20"/>
        </w:rPr>
        <w:t>obligeandtes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genügen schöpff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ches mich dann nicht wenig erfrewet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Ubrigens habe M[eine] h[och] g[eehrten] herren auff dero freündliche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sinnen hiermit wiederumb dienstfründlich andi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len, wie daß mei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residence at Schaffhaus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zuruckreis nacher Schaffhausen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(wie nothwendig und gleichsam ohnentbehrlich auch mein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sens</w:t>
      </w:r>
      <w:r>
        <w:rPr>
          <w:sz w:val="20"/>
          <w:szCs w:val="20"/>
        </w:rPr>
        <w:t xml:space="preserve"> wegen der Gott lob glücklichen entbindu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wife and childr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heliebsten von Ihrer bis daher getrag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ibes frucht, und der meinem ältesten Söhnlein zu gestoß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6] unpäßlichkeit, wie auch wegen andern </w:t>
      </w:r>
      <w:r>
        <w:rPr>
          <w:rStyle w:val="Italics"/>
          <w:sz w:val="20"/>
          <w:szCs w:val="20"/>
        </w:rPr>
        <w:t>particularen</w:t>
      </w:r>
      <w:r>
        <w:rPr>
          <w:sz w:val="20"/>
          <w:szCs w:val="20"/>
        </w:rPr>
        <w:t xml:space="preserve">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lastRenderedPageBreak/>
        <w:t>domestiquen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affairen, daselbsten ist oder seÿ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te) nicht ehenter anzutretten gedencke, alß bi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hier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armen Täuffer alles in ei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n Standt gebracht, daß Sie, so zu sagen, mein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 ein paar Monathe nicht mehr von nothen, alß 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cher zeit Sie nach Ihren sachen sehen, und fals es,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vermuthlich, einige disputen deßhalben setzen solte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r bey meiner zurückkunfft im </w:t>
      </w:r>
      <w:r>
        <w:rPr>
          <w:rStyle w:val="Italics"/>
          <w:sz w:val="20"/>
          <w:szCs w:val="20"/>
        </w:rPr>
        <w:t>Majo</w:t>
      </w:r>
      <w:r>
        <w:rPr>
          <w:rStyle w:val="FootnoteReference"/>
          <w:sz w:val="20"/>
          <w:szCs w:val="20"/>
        </w:rPr>
        <w:footnoteReference w:id="10"/>
      </w:r>
      <w:r>
        <w:rPr>
          <w:sz w:val="20"/>
          <w:szCs w:val="20"/>
        </w:rPr>
        <w:t xml:space="preserve"> darvon </w:t>
      </w:r>
      <w:r>
        <w:rPr>
          <w:rStyle w:val="Italics"/>
          <w:sz w:val="20"/>
          <w:szCs w:val="20"/>
        </w:rPr>
        <w:t>parte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ben können, darmit Ich also alle difficultäten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mahl vor den </w:t>
      </w:r>
      <w:r>
        <w:rPr>
          <w:rStyle w:val="Italics"/>
          <w:sz w:val="20"/>
          <w:szCs w:val="20"/>
        </w:rPr>
        <w:t>Souverain</w:t>
      </w:r>
      <w:r>
        <w:rPr>
          <w:sz w:val="20"/>
          <w:szCs w:val="20"/>
        </w:rPr>
        <w:t xml:space="preserve"> bringen und Nahmen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en umb </w:t>
      </w:r>
      <w:r>
        <w:rPr>
          <w:rStyle w:val="Italics"/>
          <w:sz w:val="20"/>
          <w:szCs w:val="20"/>
        </w:rPr>
        <w:t>remedur</w:t>
      </w:r>
      <w:r>
        <w:rPr>
          <w:sz w:val="20"/>
          <w:szCs w:val="20"/>
        </w:rPr>
        <w:t xml:space="preserve"> bitten möge.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diese weis würde alles auff einmahlen und bess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statten gehen, alß wann mann die eine difficultä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üt die andere aber morgen vorbringen, und also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Obrigkeit deswegen alle tag an- und über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uffen wolte.  Zu deme ist leicht zu erachten da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s in denen zweÿ ersten Monathen wenig, in d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weÿ letzteren aber viel zuthun geben dörffte, und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enhero glaube auch daß mich anjetzo ehenter al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gen die zeit des völligen abzugs dieser arm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üthen werde </w:t>
      </w:r>
      <w:r>
        <w:rPr>
          <w:rStyle w:val="Italics"/>
          <w:sz w:val="20"/>
          <w:szCs w:val="20"/>
        </w:rPr>
        <w:t>absentiren</w:t>
      </w:r>
      <w:r>
        <w:rPr>
          <w:sz w:val="20"/>
          <w:szCs w:val="20"/>
        </w:rPr>
        <w:t xml:space="preserve"> können, damit auch ei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nig nach meinen eigenen sachen sehen, und dan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desto frölicherem muth in der Täuffer sach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ortfahren möge.  Solten M[eine] h[och] g[eehrte] herren aber i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ährenter meiner abwesenheit von hier etwas an dero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7] glaubens genossen wollen gelangen laßen, so belieb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e solches nur an mich nacher Schaffhausen zu </w:t>
      </w:r>
      <w:r>
        <w:rPr>
          <w:rStyle w:val="Italics"/>
          <w:sz w:val="20"/>
          <w:szCs w:val="20"/>
        </w:rPr>
        <w:t>adressiren</w:t>
      </w:r>
      <w:r>
        <w:rPr>
          <w:sz w:val="20"/>
          <w:szCs w:val="20"/>
        </w:rPr>
        <w:t xml:space="preserve">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versichert zu sein, daß solches durch mei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anal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weit sicherer, gewissen und geschwindter werde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ördert werden alß durch keinen anderen, zumahl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 in währenter meiner abwäsenheit so wohl mit d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äuffer Cammer, alß auch mit denen Täuffern werd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rrespondiren</w:t>
      </w:r>
      <w:r>
        <w:rPr>
          <w:sz w:val="20"/>
          <w:szCs w:val="20"/>
        </w:rPr>
        <w:t xml:space="preserve"> müssen.  Unter denen gefang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wesenen ist einmahlen niemandt der mit M[eine] h[och] g[eehrte] herr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 ordentliche </w:t>
      </w:r>
      <w:r>
        <w:rPr>
          <w:rStyle w:val="Italics"/>
          <w:sz w:val="20"/>
          <w:szCs w:val="20"/>
        </w:rPr>
        <w:t>correspondentz</w:t>
      </w:r>
      <w:r>
        <w:rPr>
          <w:sz w:val="20"/>
          <w:szCs w:val="20"/>
        </w:rPr>
        <w:t xml:space="preserve"> führen könte, unt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verstrewten dörfften wohl einige seÿn, aber solch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d mir unbekandt, außgenommen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:works with Runck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Rich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Frütigen, aber dessen Heÿmath ist von de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en so weit entfernet, daß Sie in denen 4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ÿheits monathen kaum einmahl werden zusamm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ommen können, wann Sie anderst beÿ Ihrer Obrigk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keine </w:t>
      </w:r>
      <w:r>
        <w:rPr>
          <w:rStyle w:val="Italics"/>
          <w:sz w:val="20"/>
          <w:szCs w:val="20"/>
        </w:rPr>
        <w:t>suspicion</w:t>
      </w:r>
      <w:r>
        <w:rPr>
          <w:sz w:val="20"/>
          <w:szCs w:val="20"/>
        </w:rPr>
        <w:t xml:space="preserve"> und </w:t>
      </w:r>
      <w:r>
        <w:rPr>
          <w:rStyle w:val="Italics"/>
          <w:sz w:val="20"/>
          <w:szCs w:val="20"/>
        </w:rPr>
        <w:t>jalousie</w:t>
      </w:r>
      <w:r>
        <w:rPr>
          <w:sz w:val="20"/>
          <w:szCs w:val="20"/>
        </w:rPr>
        <w:t xml:space="preserve"> verursachen wollen.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beÿ M[eine] h[och] g[eehrte] herren zu verfertigen stehend </w:t>
      </w:r>
      <w:r>
        <w:rPr>
          <w:rStyle w:val="Italics"/>
          <w:sz w:val="20"/>
          <w:szCs w:val="20"/>
        </w:rPr>
        <w:t>circulaire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rieffe an alle hierländische Täuffer laße mir gantz wohl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llen, und zweiffle nicht oder es werde eine hiesige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lobl[iche] Obrigkeit sich solche auch nicht zu wieder seÿ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ßen.  Weilen aber M[eine] h[och] g[eehrte] herren mir die Ehre thu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ich dis fals rathspflegen wollen, so glaubte unmaß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blich das beste und sicherste zu seÿn, wann die distributio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austheilung sothan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ircular letter to Swiss Anabaptist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circularen</w:t>
      </w:r>
      <w:r>
        <w:rPr>
          <w:sz w:val="20"/>
          <w:szCs w:val="20"/>
        </w:rPr>
        <w:t xml:space="preserve"> brieffen a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täuffer durch keinen andern alß meinen Canal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8] und zwaren ehenter nicht alß in künfftige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jo</w:t>
      </w:r>
      <w:r>
        <w:rPr>
          <w:sz w:val="20"/>
          <w:szCs w:val="20"/>
        </w:rPr>
        <w:t xml:space="preserve"> geschehen thäte und zwaren so, daß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] h[och] g[eehrte] herren mir das </w:t>
      </w:r>
      <w:r>
        <w:rPr>
          <w:rStyle w:val="Italics"/>
          <w:sz w:val="20"/>
          <w:szCs w:val="20"/>
        </w:rPr>
        <w:t>original Concept</w:t>
      </w:r>
      <w:r>
        <w:rPr>
          <w:rStyle w:val="FootnoteReference"/>
          <w:sz w:val="20"/>
          <w:szCs w:val="20"/>
        </w:rPr>
        <w:footnoteReference w:id="13"/>
      </w:r>
      <w:r>
        <w:rPr>
          <w:sz w:val="20"/>
          <w:szCs w:val="20"/>
        </w:rPr>
        <w:t xml:space="preserve"> sothan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rieffs im </w:t>
      </w:r>
      <w:r>
        <w:rPr>
          <w:rStyle w:val="Italics"/>
          <w:sz w:val="20"/>
          <w:szCs w:val="20"/>
        </w:rPr>
        <w:t>Aprili</w:t>
      </w:r>
      <w:r>
        <w:rPr>
          <w:sz w:val="20"/>
          <w:szCs w:val="20"/>
        </w:rPr>
        <w:t xml:space="preserve"> und zwaren in hochteüts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senden thäten, damit solches in vertrauw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igen hiesigen Herren Häubtern </w:t>
      </w:r>
      <w:r>
        <w:rPr>
          <w:rStyle w:val="Italics"/>
          <w:sz w:val="20"/>
          <w:szCs w:val="20"/>
        </w:rPr>
        <w:t>communiciren</w:t>
      </w:r>
      <w:r>
        <w:rPr>
          <w:sz w:val="20"/>
          <w:szCs w:val="20"/>
        </w:rPr>
        <w:t xml:space="preserve">,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utanda</w:t>
      </w:r>
      <w:r>
        <w:rPr>
          <w:rStyle w:val="FootnoteReference"/>
          <w:sz w:val="20"/>
          <w:szCs w:val="20"/>
        </w:rPr>
        <w:footnoteReference w:id="14"/>
      </w:r>
      <w:r>
        <w:rPr>
          <w:sz w:val="20"/>
          <w:szCs w:val="20"/>
        </w:rPr>
        <w:t xml:space="preserve"> mutiren, und dann solches in truck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ördern, und demnach eine gute anzahl im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antzen Landt </w:t>
      </w:r>
      <w:r>
        <w:rPr>
          <w:rStyle w:val="Italics"/>
          <w:sz w:val="20"/>
          <w:szCs w:val="20"/>
        </w:rPr>
        <w:t>distribuiren</w:t>
      </w:r>
      <w:r>
        <w:rPr>
          <w:sz w:val="20"/>
          <w:szCs w:val="20"/>
        </w:rPr>
        <w:t xml:space="preserve"> laßen könte. 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se weis geschehe diese </w:t>
      </w:r>
      <w:r>
        <w:rPr>
          <w:rStyle w:val="Italics"/>
          <w:sz w:val="20"/>
          <w:szCs w:val="20"/>
        </w:rPr>
        <w:t>distribution in formâ,</w:t>
      </w:r>
      <w:r>
        <w:rPr>
          <w:rStyle w:val="FootnoteReference"/>
          <w:sz w:val="20"/>
          <w:szCs w:val="20"/>
        </w:rPr>
        <w:footnoteReference w:id="15"/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ann ersparte auch die unkosten so auff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 </w:t>
      </w:r>
      <w:r>
        <w:rPr>
          <w:rStyle w:val="Italics"/>
          <w:sz w:val="20"/>
          <w:szCs w:val="20"/>
        </w:rPr>
        <w:t>transport</w:t>
      </w:r>
      <w:r>
        <w:rPr>
          <w:sz w:val="20"/>
          <w:szCs w:val="20"/>
        </w:rPr>
        <w:t xml:space="preserve"> der </w:t>
      </w:r>
      <w:r>
        <w:rPr>
          <w:rStyle w:val="Italics"/>
          <w:sz w:val="20"/>
          <w:szCs w:val="20"/>
        </w:rPr>
        <w:t>in costÿ</w:t>
      </w:r>
      <w:r>
        <w:rPr>
          <w:sz w:val="20"/>
          <w:szCs w:val="20"/>
        </w:rPr>
        <w:t xml:space="preserve"> zu verfertigen 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henden </w:t>
      </w:r>
      <w:r>
        <w:rPr>
          <w:rStyle w:val="Italics"/>
          <w:sz w:val="20"/>
          <w:szCs w:val="20"/>
        </w:rPr>
        <w:t>exemplarien</w:t>
      </w:r>
      <w:r>
        <w:rPr>
          <w:sz w:val="20"/>
          <w:szCs w:val="20"/>
        </w:rPr>
        <w:t xml:space="preserve"> erfordert würden, der </w:t>
      </w:r>
    </w:p>
    <w:p w:rsidR="008512FD" w:rsidRDefault="008512FD" w:rsidP="008512FD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brieff selbsten würde auch besser </w:t>
      </w:r>
      <w:r>
        <w:rPr>
          <w:rStyle w:val="Italics"/>
          <w:sz w:val="20"/>
          <w:szCs w:val="20"/>
        </w:rPr>
        <w:t>secundum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genium</w:t>
      </w:r>
      <w:r>
        <w:rPr>
          <w:rStyle w:val="FootnoteReference"/>
          <w:sz w:val="20"/>
          <w:szCs w:val="20"/>
        </w:rPr>
        <w:footnoteReference w:id="16"/>
      </w:r>
      <w:r>
        <w:rPr>
          <w:sz w:val="20"/>
          <w:szCs w:val="20"/>
        </w:rPr>
        <w:t xml:space="preserve"> der hiesigen Lands- ort und sprach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gerichtet und demnach denen armen Leüth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to verständlicher werden.  Und weil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siger </w:t>
      </w:r>
      <w:r>
        <w:rPr>
          <w:rStyle w:val="Italics"/>
          <w:sz w:val="20"/>
          <w:szCs w:val="20"/>
        </w:rPr>
        <w:t>Souveraine</w:t>
      </w:r>
      <w:r>
        <w:rPr>
          <w:sz w:val="20"/>
          <w:szCs w:val="20"/>
        </w:rPr>
        <w:t xml:space="preserve"> Rath </w:t>
      </w:r>
      <w:r>
        <w:rPr>
          <w:rStyle w:val="Italics"/>
          <w:sz w:val="20"/>
          <w:szCs w:val="20"/>
        </w:rPr>
        <w:t>resolviret</w:t>
      </w:r>
      <w:r>
        <w:rPr>
          <w:sz w:val="20"/>
          <w:szCs w:val="20"/>
        </w:rPr>
        <w:t xml:space="preserve">, das freÿ-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its </w:t>
      </w:r>
      <w:r>
        <w:rPr>
          <w:rStyle w:val="Italics"/>
          <w:sz w:val="20"/>
          <w:szCs w:val="20"/>
        </w:rPr>
        <w:t>Placard</w:t>
      </w:r>
      <w:r>
        <w:rPr>
          <w:sz w:val="20"/>
          <w:szCs w:val="20"/>
        </w:rPr>
        <w:t xml:space="preserve"> trucken, und einem jeden Täuff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Täufferin zu dero verhalten ein </w:t>
      </w:r>
      <w:r>
        <w:rPr>
          <w:rStyle w:val="Italics"/>
          <w:sz w:val="20"/>
          <w:szCs w:val="20"/>
        </w:rPr>
        <w:t>exemplar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stheilen zulaßen, alß würde Meiner hochgeehrten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</w:t>
      </w:r>
      <w:r>
        <w:rPr>
          <w:rStyle w:val="Italics"/>
          <w:sz w:val="20"/>
          <w:szCs w:val="20"/>
        </w:rPr>
        <w:t>circulare</w:t>
      </w:r>
      <w:r>
        <w:rPr>
          <w:sz w:val="20"/>
          <w:szCs w:val="20"/>
        </w:rPr>
        <w:t xml:space="preserve"> vermahnungs brieff sich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in nicht übel darauff schicken, sondern es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 auch einer hiesigen hochlobl[iche]n Obrigkei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muthlich ein sonderbahres gefallen dara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ehen, wann solches nur </w:t>
      </w:r>
      <w:r>
        <w:rPr>
          <w:rStyle w:val="Italics"/>
          <w:sz w:val="20"/>
          <w:szCs w:val="20"/>
        </w:rPr>
        <w:t>in forma</w:t>
      </w:r>
      <w:r>
        <w:rPr>
          <w:sz w:val="20"/>
          <w:szCs w:val="20"/>
        </w:rPr>
        <w:t xml:space="preserve"> und nicht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9] heimlich noch hinterrucks geschiehet.  Dieses hochgeehrte 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, wäre meine unvorgreiffliche meÿnung </w:t>
      </w:r>
      <w:r>
        <w:rPr>
          <w:rStyle w:val="Italics"/>
          <w:sz w:val="20"/>
          <w:szCs w:val="20"/>
        </w:rPr>
        <w:t>tam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atione</w:t>
      </w:r>
      <w:r>
        <w:rPr>
          <w:rStyle w:val="FootnoteReference"/>
          <w:sz w:val="20"/>
          <w:szCs w:val="20"/>
        </w:rPr>
        <w:footnoteReference w:id="17"/>
      </w:r>
      <w:r>
        <w:rPr>
          <w:sz w:val="20"/>
          <w:szCs w:val="20"/>
        </w:rPr>
        <w:t xml:space="preserve"> mein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residence at Schaffhause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tours</w:t>
      </w:r>
      <w:r>
        <w:rPr>
          <w:sz w:val="20"/>
          <w:szCs w:val="20"/>
        </w:rPr>
        <w:t xml:space="preserve"> nacher Schaffhausen, </w:t>
      </w:r>
      <w:r>
        <w:rPr>
          <w:rStyle w:val="Italics"/>
          <w:sz w:val="20"/>
          <w:szCs w:val="20"/>
        </w:rPr>
        <w:t>quam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lastRenderedPageBreak/>
        <w:t>ratione</w:t>
      </w:r>
      <w:r>
        <w:rPr>
          <w:sz w:val="20"/>
          <w:szCs w:val="20"/>
        </w:rPr>
        <w:t xml:space="preserve"> der </w:t>
      </w:r>
      <w:r>
        <w:rPr>
          <w:rStyle w:val="Italics"/>
          <w:sz w:val="20"/>
          <w:szCs w:val="20"/>
        </w:rPr>
        <w:t>correspondentz</w:t>
      </w:r>
      <w:r>
        <w:rPr>
          <w:sz w:val="20"/>
          <w:szCs w:val="20"/>
        </w:rPr>
        <w:t xml:space="preserve"> und </w:t>
      </w:r>
      <w:r>
        <w:rPr>
          <w:rStyle w:val="Italics"/>
          <w:sz w:val="20"/>
          <w:szCs w:val="20"/>
        </w:rPr>
        <w:t>distribuirung</w:t>
      </w:r>
      <w:r>
        <w:rPr>
          <w:sz w:val="20"/>
          <w:szCs w:val="20"/>
        </w:rPr>
        <w:t xml:space="preserve">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projectirten </w:t>
      </w:r>
      <w:r>
        <w:rPr>
          <w:rStyle w:val="Italics"/>
          <w:sz w:val="20"/>
          <w:szCs w:val="20"/>
        </w:rPr>
        <w:t>circulairen</w:t>
      </w:r>
      <w:r>
        <w:rPr>
          <w:sz w:val="20"/>
          <w:szCs w:val="20"/>
        </w:rPr>
        <w:t xml:space="preserve"> Schreibens, üb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che dieselbe zu reflectiren und mir dero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entiment</w:t>
      </w:r>
      <w:r>
        <w:rPr>
          <w:sz w:val="20"/>
          <w:szCs w:val="20"/>
        </w:rPr>
        <w:t xml:space="preserve"> hinwiederumb wissen zu laße belieben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.  Indessen verbleibe nebst allseitig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aßung in des höchsten starcken gnaden schutz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schönster meiner und der meinigen empfehlung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ro andächstiges Gebett auch hertzlicher 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grüßung.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4002E" w:rsidRPr="008512FD" w:rsidRDefault="008512FD" w:rsidP="008512F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0" w:name="_GoBack"/>
      <w:r>
        <w:rPr>
          <w:sz w:val="20"/>
          <w:szCs w:val="20"/>
        </w:rPr>
        <w:t>J. Ludwig Runckel./.</w:t>
      </w:r>
      <w:bookmarkEnd w:id="0"/>
    </w:p>
    <w:sectPr w:rsidR="0084002E" w:rsidRPr="008512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12FD" w:rsidRDefault="008512FD" w:rsidP="008512FD">
      <w:pPr>
        <w:spacing w:after="0" w:line="240" w:lineRule="auto"/>
      </w:pPr>
      <w:r>
        <w:separator/>
      </w:r>
    </w:p>
  </w:endnote>
  <w:endnote w:type="continuationSeparator" w:id="0">
    <w:p w:rsidR="008512FD" w:rsidRDefault="008512FD" w:rsidP="008512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12FD" w:rsidRDefault="008512FD" w:rsidP="008512FD">
      <w:pPr>
        <w:spacing w:after="0" w:line="240" w:lineRule="auto"/>
      </w:pPr>
      <w:r>
        <w:separator/>
      </w:r>
    </w:p>
  </w:footnote>
  <w:footnote w:type="continuationSeparator" w:id="0">
    <w:p w:rsidR="008512FD" w:rsidRDefault="008512FD" w:rsidP="008512FD">
      <w:pPr>
        <w:spacing w:after="0" w:line="240" w:lineRule="auto"/>
      </w:pPr>
      <w:r>
        <w:continuationSeparator/>
      </w:r>
    </w:p>
  </w:footnote>
  <w:footnote w:id="1">
    <w:p w:rsidR="008512FD" w:rsidRDefault="008512FD" w:rsidP="008512F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8</w:t>
      </w:r>
      <w:r>
        <w:tab/>
      </w:r>
      <w:r>
        <w:rPr>
          <w:rStyle w:val="FootnoteReference"/>
        </w:rPr>
        <w:tab/>
      </w:r>
      <w:r>
        <w:t xml:space="preserve">This is A 1317 from the De Hoop Scheffer </w:t>
      </w:r>
      <w:r>
        <w:rPr>
          <w:rStyle w:val="Italics"/>
        </w:rPr>
        <w:t>Inventaris</w:t>
      </w:r>
      <w:r>
        <w:t xml:space="preserve">.  </w:t>
      </w:r>
    </w:p>
    <w:p w:rsidR="008512FD" w:rsidRDefault="008512FD" w:rsidP="008512FD">
      <w:pPr>
        <w:pStyle w:val="FootnoteText"/>
      </w:pPr>
    </w:p>
  </w:footnote>
  <w:footnote w:id="2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8512FD" w:rsidRDefault="008512FD" w:rsidP="008512FD">
      <w:pPr>
        <w:pStyle w:val="Footnote-OneDigit"/>
      </w:pPr>
    </w:p>
  </w:footnote>
  <w:footnote w:id="3">
    <w:p w:rsidR="008512FD" w:rsidRDefault="008512FD" w:rsidP="008512FD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ergiversiren</w:t>
      </w:r>
      <w:r>
        <w:t>, “shifting, evasion, subterfuge” (German).</w:t>
      </w:r>
    </w:p>
    <w:p w:rsidR="008512FD" w:rsidRDefault="008512FD" w:rsidP="008512FD">
      <w:pPr>
        <w:pStyle w:val="FirstFootnoteinColumnLine"/>
      </w:pPr>
    </w:p>
  </w:footnote>
  <w:footnote w:id="4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hoc tertio</w:t>
      </w:r>
      <w:r>
        <w:t>, “on this third [occasion]” (Latin).</w:t>
      </w:r>
    </w:p>
    <w:p w:rsidR="008512FD" w:rsidRDefault="008512FD" w:rsidP="008512FD">
      <w:pPr>
        <w:pStyle w:val="Footnote-OneDigit"/>
      </w:pPr>
    </w:p>
  </w:footnote>
  <w:footnote w:id="5">
    <w:p w:rsidR="008512FD" w:rsidRDefault="008512FD" w:rsidP="008512FD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nolens volens</w:t>
      </w:r>
      <w:r>
        <w:t>, “willing or unwilling” (Latin).</w:t>
      </w:r>
    </w:p>
    <w:p w:rsidR="008512FD" w:rsidRDefault="008512FD" w:rsidP="008512FD">
      <w:pPr>
        <w:pStyle w:val="FirstFootnoteinColumnLine"/>
      </w:pPr>
    </w:p>
  </w:footnote>
  <w:footnote w:id="6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ujus</w:t>
      </w:r>
      <w:r>
        <w:t>, “of this [month]” (Latin).</w:t>
      </w:r>
    </w:p>
    <w:p w:rsidR="008512FD" w:rsidRDefault="008512FD" w:rsidP="008512FD">
      <w:pPr>
        <w:pStyle w:val="Footnote-OneDigit"/>
      </w:pPr>
    </w:p>
  </w:footnote>
  <w:footnote w:id="7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ittiren disponiren</w:t>
      </w:r>
      <w:r>
        <w:t>, “dispose to leave” (German).</w:t>
      </w:r>
    </w:p>
    <w:p w:rsidR="008512FD" w:rsidRDefault="008512FD" w:rsidP="008512FD">
      <w:pPr>
        <w:pStyle w:val="Footnote-OneDigit"/>
      </w:pPr>
    </w:p>
  </w:footnote>
  <w:footnote w:id="8">
    <w:p w:rsidR="008512FD" w:rsidRDefault="008512FD" w:rsidP="008512F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ligeant</w:t>
      </w:r>
      <w:r>
        <w:t>, “obliging, pleasing” (German from French).</w:t>
      </w:r>
    </w:p>
    <w:p w:rsidR="008512FD" w:rsidRDefault="008512FD" w:rsidP="008512FD">
      <w:pPr>
        <w:pStyle w:val="Footnote-OneDigit"/>
      </w:pPr>
    </w:p>
  </w:footnote>
  <w:footnote w:id="9">
    <w:p w:rsidR="008512FD" w:rsidRDefault="008512FD" w:rsidP="008512FD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omestique</w:t>
      </w:r>
      <w:r>
        <w:t>, “domestic” (French).</w:t>
      </w:r>
    </w:p>
    <w:p w:rsidR="008512FD" w:rsidRDefault="008512FD" w:rsidP="008512FD">
      <w:pPr>
        <w:pStyle w:val="FirstFootnoteinColumnLine"/>
      </w:pPr>
    </w:p>
  </w:footnote>
  <w:footnote w:id="10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ajus</w:t>
      </w:r>
      <w:r>
        <w:t>, “May” (Latin).</w:t>
      </w:r>
    </w:p>
    <w:p w:rsidR="008512FD" w:rsidRDefault="008512FD" w:rsidP="008512FD">
      <w:pPr>
        <w:pStyle w:val="Footnote-TwoDigit"/>
      </w:pPr>
    </w:p>
  </w:footnote>
  <w:footnote w:id="11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  <w:t xml:space="preserve">For </w:t>
      </w:r>
      <w:r>
        <w:rPr>
          <w:rStyle w:val="Italics"/>
        </w:rPr>
        <w:t>parte</w:t>
      </w:r>
      <w:r>
        <w:t xml:space="preserve"> geben here and earlier in this document see notes Document 142.  </w:t>
      </w:r>
    </w:p>
    <w:p w:rsidR="008512FD" w:rsidRDefault="008512FD" w:rsidP="008512FD">
      <w:pPr>
        <w:pStyle w:val="Footnote-TwoDigit"/>
      </w:pPr>
    </w:p>
  </w:footnote>
  <w:footnote w:id="12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anal</w:t>
      </w:r>
      <w:r>
        <w:t>, “channel” (French).</w:t>
      </w:r>
    </w:p>
    <w:p w:rsidR="008512FD" w:rsidRDefault="008512FD" w:rsidP="008512FD">
      <w:pPr>
        <w:pStyle w:val="Footnote-TwoDigit"/>
      </w:pPr>
    </w:p>
  </w:footnote>
  <w:footnote w:id="13">
    <w:p w:rsidR="008512FD" w:rsidRDefault="008512FD" w:rsidP="008512FD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ncept</w:t>
      </w:r>
      <w:r>
        <w:t xml:space="preserve">, “rough draft” (German).  </w:t>
      </w:r>
    </w:p>
    <w:p w:rsidR="008512FD" w:rsidRDefault="008512FD" w:rsidP="008512FD">
      <w:pPr>
        <w:pStyle w:val="TwoDigitFirstFootnoteinColumnLine"/>
      </w:pPr>
    </w:p>
  </w:footnote>
  <w:footnote w:id="14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utanda</w:t>
      </w:r>
      <w:r>
        <w:t>, “the things that must be changed” (Latin).</w:t>
      </w:r>
      <w:r>
        <w:tab/>
      </w:r>
    </w:p>
    <w:p w:rsidR="008512FD" w:rsidRDefault="008512FD" w:rsidP="008512FD">
      <w:pPr>
        <w:pStyle w:val="Footnote-TwoDigit"/>
      </w:pPr>
    </w:p>
  </w:footnote>
  <w:footnote w:id="15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formâ</w:t>
      </w:r>
      <w:r>
        <w:t xml:space="preserve">, “in print” (Latin). </w:t>
      </w:r>
    </w:p>
    <w:p w:rsidR="008512FD" w:rsidRDefault="008512FD" w:rsidP="008512FD">
      <w:pPr>
        <w:pStyle w:val="Footnote-TwoDigit"/>
      </w:pPr>
    </w:p>
  </w:footnote>
  <w:footnote w:id="16">
    <w:p w:rsidR="008512FD" w:rsidRDefault="008512FD" w:rsidP="008512FD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ecundum genium</w:t>
      </w:r>
      <w:r>
        <w:t>, “according to the particular nature” (Latin).</w:t>
      </w:r>
    </w:p>
    <w:p w:rsidR="008512FD" w:rsidRDefault="008512FD" w:rsidP="008512FD">
      <w:pPr>
        <w:pStyle w:val="TwoDigitFirstFootnoteinColumnLine"/>
      </w:pPr>
    </w:p>
  </w:footnote>
  <w:footnote w:id="17">
    <w:p w:rsidR="008512FD" w:rsidRDefault="008512FD" w:rsidP="008512F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am ratione...quam ratione...</w:t>
      </w:r>
      <w:r>
        <w:t xml:space="preserve"> “so much with regard to...as with regard to...” (Latin).</w:t>
      </w:r>
    </w:p>
    <w:p w:rsidR="008512FD" w:rsidRDefault="008512FD" w:rsidP="008512FD">
      <w:pPr>
        <w:pStyle w:val="Footnote-Two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12FD"/>
    <w:rsid w:val="006C7576"/>
    <w:rsid w:val="007D0AF3"/>
    <w:rsid w:val="0084002E"/>
    <w:rsid w:val="008512FD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54B5AB-95F2-4F8D-95B6-E2074DE8B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8512F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8512F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8512F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512FD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8512F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512F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512F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8512F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8512FD"/>
    <w:rPr>
      <w:w w:val="100"/>
      <w:vertAlign w:val="superscript"/>
    </w:rPr>
  </w:style>
  <w:style w:type="character" w:customStyle="1" w:styleId="Italics">
    <w:name w:val="Italics"/>
    <w:uiPriority w:val="99"/>
    <w:rsid w:val="008512FD"/>
    <w:rPr>
      <w:i/>
      <w:iCs/>
    </w:rPr>
  </w:style>
  <w:style w:type="character" w:customStyle="1" w:styleId="ChapterNumberforFootnote">
    <w:name w:val="Chapter Number for Footnote"/>
    <w:uiPriority w:val="99"/>
    <w:rsid w:val="008512FD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D8C6848-ABED-4E29-99DD-5F6D1F93DE6C}"/>
</file>

<file path=customXml/itemProps2.xml><?xml version="1.0" encoding="utf-8"?>
<ds:datastoreItem xmlns:ds="http://schemas.openxmlformats.org/officeDocument/2006/customXml" ds:itemID="{841EED6F-431F-4BF2-836B-F0F232A2265C}"/>
</file>

<file path=customXml/itemProps3.xml><?xml version="1.0" encoding="utf-8"?>
<ds:datastoreItem xmlns:ds="http://schemas.openxmlformats.org/officeDocument/2006/customXml" ds:itemID="{76EB1694-0A06-4E40-B3C5-C3F4DD7A06B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95</Words>
  <Characters>10237</Characters>
  <Application>Microsoft Office Word</Application>
  <DocSecurity>0</DocSecurity>
  <Lines>85</Lines>
  <Paragraphs>24</Paragraphs>
  <ScaleCrop>false</ScaleCrop>
  <Company/>
  <LinksUpToDate>false</LinksUpToDate>
  <CharactersWithSpaces>1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2:44:00Z</dcterms:created>
  <dcterms:modified xsi:type="dcterms:W3CDTF">2023-08-03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